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96F261" w14:textId="4A07EAB7" w:rsidR="00580E58" w:rsidRDefault="00272596">
      <w:pPr>
        <w:tabs>
          <w:tab w:val="center" w:pos="2747"/>
          <w:tab w:val="center" w:pos="8681"/>
        </w:tabs>
        <w:spacing w:after="184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CC4471F" wp14:editId="23C5E76F">
                <wp:simplePos x="0" y="0"/>
                <wp:positionH relativeFrom="column">
                  <wp:posOffset>-127000</wp:posOffset>
                </wp:positionH>
                <wp:positionV relativeFrom="paragraph">
                  <wp:posOffset>6350</wp:posOffset>
                </wp:positionV>
                <wp:extent cx="2679700" cy="1187450"/>
                <wp:effectExtent l="0" t="0" r="25400" b="1270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79700" cy="11874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EDEED3E" w14:textId="35BFF971" w:rsidR="00272596" w:rsidRDefault="005C590C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0D13101" wp14:editId="0333BCDD">
                                  <wp:extent cx="2584450" cy="1089660"/>
                                  <wp:effectExtent l="0" t="0" r="6350" b="0"/>
                                  <wp:docPr id="25302" name="Picture 25302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5302" name="Picture 25302"/>
                                          <pic:cNvPicPr/>
                                        </pic:nvPicPr>
                                        <pic:blipFill>
                                          <a:blip r:embed="rId4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584450" cy="108966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CC4471F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10pt;margin-top:.5pt;width:211pt;height:93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" fillcolor="white [3201]" strokeweight=".5pt">
                <v:textbox>
                  <w:txbxContent>
                    <w:p w14:paraId="1EDEED3E" w14:textId="35BFF971" w:rsidR="00272596" w:rsidRDefault="005C590C">
                      <w:r>
                        <w:rPr>
                          <w:noProof/>
                        </w:rPr>
                        <w:drawing>
                          <wp:inline distT="0" distB="0" distL="0" distR="0" wp14:anchorId="20D13101" wp14:editId="0333BCDD">
                            <wp:extent cx="2584450" cy="1089660"/>
                            <wp:effectExtent l="0" t="0" r="6350" b="0"/>
                            <wp:docPr id="25302" name="Picture 25302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5302" name="Picture 25302"/>
                                    <pic:cNvPicPr/>
                                  </pic:nvPicPr>
                                  <pic:blipFill>
                                    <a:blip r:embed="rId4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584450" cy="108966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tab/>
      </w:r>
      <w:r>
        <w:rPr>
          <w:sz w:val="34"/>
          <w:vertAlign w:val="superscript"/>
        </w:rPr>
        <w:t xml:space="preserve"> </w:t>
      </w:r>
      <w:r>
        <w:rPr>
          <w:sz w:val="34"/>
          <w:vertAlign w:val="subscript"/>
        </w:rPr>
        <w:t xml:space="preserve"> </w:t>
      </w:r>
      <w:r>
        <w:rPr>
          <w:sz w:val="34"/>
          <w:vertAlign w:val="subscript"/>
        </w:rPr>
        <w:tab/>
      </w:r>
      <w:r>
        <w:rPr>
          <w:rFonts w:ascii="Arial" w:eastAsia="Arial" w:hAnsi="Arial" w:cs="Arial"/>
          <w:sz w:val="44"/>
          <w:u w:val="single" w:color="000000"/>
        </w:rPr>
        <w:t>Assunnah Primary Times Tables Challenge</w:t>
      </w:r>
      <w:r>
        <w:rPr>
          <w:rFonts w:ascii="Arial" w:eastAsia="Arial" w:hAnsi="Arial" w:cs="Arial"/>
          <w:sz w:val="44"/>
        </w:rPr>
        <w:t xml:space="preserve"> </w:t>
      </w:r>
    </w:p>
    <w:p w14:paraId="12DD5147" w14:textId="77777777" w:rsidR="00580E58" w:rsidRDefault="00000000">
      <w:pPr>
        <w:pStyle w:val="Heading1"/>
        <w:tabs>
          <w:tab w:val="center" w:pos="2747"/>
          <w:tab w:val="right" w:pos="12892"/>
        </w:tabs>
        <w:ind w:left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rFonts w:ascii="Calibri" w:eastAsia="Calibri" w:hAnsi="Calibri" w:cs="Calibri"/>
          <w:sz w:val="34"/>
          <w:vertAlign w:val="superscript"/>
        </w:rPr>
        <w:t xml:space="preserve"> </w:t>
      </w:r>
      <w:r>
        <w:rPr>
          <w:rFonts w:ascii="Calibri" w:eastAsia="Calibri" w:hAnsi="Calibri" w:cs="Calibri"/>
          <w:sz w:val="34"/>
          <w:vertAlign w:val="superscript"/>
        </w:rPr>
        <w:tab/>
      </w:r>
      <w:r>
        <w:t xml:space="preserve">Level 3: Recognise multiples of 2, 5 and 10  </w:t>
      </w:r>
    </w:p>
    <w:p w14:paraId="4F83C2B2" w14:textId="77777777" w:rsidR="00580E58" w:rsidRDefault="00000000">
      <w:pPr>
        <w:ind w:left="45"/>
      </w:pPr>
      <w:r>
        <w:t xml:space="preserve"> </w:t>
      </w:r>
    </w:p>
    <w:p w14:paraId="0CD0FF75" w14:textId="77777777" w:rsidR="00580E58" w:rsidRDefault="00000000">
      <w:pPr>
        <w:spacing w:after="53"/>
      </w:pPr>
      <w:r>
        <w:t xml:space="preserve"> </w:t>
      </w:r>
    </w:p>
    <w:tbl>
      <w:tblPr>
        <w:tblStyle w:val="TableGrid"/>
        <w:tblW w:w="13953" w:type="dxa"/>
        <w:tblInd w:w="5" w:type="dxa"/>
        <w:tblCellMar>
          <w:top w:w="20" w:type="dxa"/>
          <w:left w:w="106" w:type="dxa"/>
        </w:tblCellMar>
        <w:tblLook w:val="04A0" w:firstRow="1" w:lastRow="0" w:firstColumn="1" w:lastColumn="0" w:noHBand="0" w:noVBand="1"/>
      </w:tblPr>
      <w:tblGrid>
        <w:gridCol w:w="1379"/>
        <w:gridCol w:w="1090"/>
        <w:gridCol w:w="1090"/>
        <w:gridCol w:w="1095"/>
        <w:gridCol w:w="1094"/>
        <w:gridCol w:w="1095"/>
        <w:gridCol w:w="1090"/>
        <w:gridCol w:w="1094"/>
        <w:gridCol w:w="946"/>
        <w:gridCol w:w="941"/>
        <w:gridCol w:w="1013"/>
        <w:gridCol w:w="1028"/>
        <w:gridCol w:w="998"/>
      </w:tblGrid>
      <w:tr w:rsidR="00580E58" w14:paraId="7EA07009" w14:textId="77777777">
        <w:trPr>
          <w:trHeight w:val="840"/>
        </w:trPr>
        <w:tc>
          <w:tcPr>
            <w:tcW w:w="13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E4E858" w14:textId="77777777" w:rsidR="00580E58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B264B1" w14:textId="77777777" w:rsidR="00580E58" w:rsidRDefault="00000000">
            <w:pPr>
              <w:ind w:left="240"/>
            </w:pPr>
            <w:r>
              <w:rPr>
                <w:rFonts w:ascii="Arial" w:eastAsia="Arial" w:hAnsi="Arial" w:cs="Arial"/>
                <w:sz w:val="72"/>
              </w:rPr>
              <w:t xml:space="preserve">3 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CDA348" w14:textId="77777777" w:rsidR="00580E58" w:rsidRDefault="00000000">
            <w:pPr>
              <w:ind w:left="240"/>
            </w:pPr>
            <w:r>
              <w:rPr>
                <w:rFonts w:ascii="Arial" w:eastAsia="Arial" w:hAnsi="Arial" w:cs="Arial"/>
                <w:sz w:val="72"/>
              </w:rPr>
              <w:t xml:space="preserve">2 </w:t>
            </w:r>
          </w:p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FDD7D9" w14:textId="77777777" w:rsidR="00580E58" w:rsidRDefault="00000000">
            <w:pPr>
              <w:ind w:left="38"/>
              <w:jc w:val="both"/>
            </w:pPr>
            <w:r>
              <w:rPr>
                <w:rFonts w:ascii="Arial" w:eastAsia="Arial" w:hAnsi="Arial" w:cs="Arial"/>
                <w:sz w:val="72"/>
              </w:rPr>
              <w:t xml:space="preserve">12 </w:t>
            </w: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4E7FBD" w14:textId="77777777" w:rsidR="00580E58" w:rsidRDefault="00000000">
            <w:pPr>
              <w:ind w:left="38"/>
              <w:jc w:val="both"/>
            </w:pPr>
            <w:r>
              <w:rPr>
                <w:rFonts w:ascii="Arial" w:eastAsia="Arial" w:hAnsi="Arial" w:cs="Arial"/>
                <w:sz w:val="72"/>
              </w:rPr>
              <w:t xml:space="preserve">10 </w:t>
            </w:r>
          </w:p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8762AF" w14:textId="77777777" w:rsidR="00580E58" w:rsidRDefault="00000000">
            <w:pPr>
              <w:ind w:left="245"/>
            </w:pPr>
            <w:r>
              <w:rPr>
                <w:rFonts w:ascii="Arial" w:eastAsia="Arial" w:hAnsi="Arial" w:cs="Arial"/>
                <w:sz w:val="72"/>
              </w:rPr>
              <w:t xml:space="preserve">5 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E19211" w14:textId="77777777" w:rsidR="00580E58" w:rsidRDefault="00000000">
            <w:pPr>
              <w:ind w:left="240"/>
            </w:pPr>
            <w:r>
              <w:rPr>
                <w:rFonts w:ascii="Arial" w:eastAsia="Arial" w:hAnsi="Arial" w:cs="Arial"/>
                <w:sz w:val="72"/>
              </w:rPr>
              <w:t xml:space="preserve">8 </w:t>
            </w: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AD5C62" w14:textId="77777777" w:rsidR="00580E58" w:rsidRDefault="00000000">
            <w:pPr>
              <w:ind w:left="245"/>
            </w:pPr>
            <w:r>
              <w:rPr>
                <w:rFonts w:ascii="Arial" w:eastAsia="Arial" w:hAnsi="Arial" w:cs="Arial"/>
                <w:sz w:val="72"/>
              </w:rPr>
              <w:t xml:space="preserve">7 </w:t>
            </w:r>
          </w:p>
        </w:tc>
        <w:tc>
          <w:tcPr>
            <w:tcW w:w="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BDFD02" w14:textId="77777777" w:rsidR="00580E58" w:rsidRDefault="00000000">
            <w:pPr>
              <w:ind w:left="168"/>
              <w:jc w:val="both"/>
            </w:pPr>
            <w:r>
              <w:rPr>
                <w:rFonts w:ascii="Arial" w:eastAsia="Arial" w:hAnsi="Arial" w:cs="Arial"/>
                <w:sz w:val="72"/>
              </w:rPr>
              <w:t xml:space="preserve">6 </w:t>
            </w:r>
          </w:p>
        </w:tc>
        <w:tc>
          <w:tcPr>
            <w:tcW w:w="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A014A9" w14:textId="77777777" w:rsidR="00580E58" w:rsidRDefault="00000000">
            <w:pPr>
              <w:ind w:left="163"/>
              <w:jc w:val="both"/>
            </w:pPr>
            <w:r>
              <w:rPr>
                <w:rFonts w:ascii="Arial" w:eastAsia="Arial" w:hAnsi="Arial" w:cs="Arial"/>
                <w:sz w:val="72"/>
              </w:rPr>
              <w:t xml:space="preserve">9 </w:t>
            </w:r>
          </w:p>
        </w:tc>
        <w:tc>
          <w:tcPr>
            <w:tcW w:w="10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45768D" w14:textId="77777777" w:rsidR="00580E58" w:rsidRDefault="00000000">
            <w:pPr>
              <w:ind w:left="197"/>
            </w:pPr>
            <w:r>
              <w:rPr>
                <w:rFonts w:ascii="Arial" w:eastAsia="Arial" w:hAnsi="Arial" w:cs="Arial"/>
                <w:sz w:val="72"/>
              </w:rPr>
              <w:t xml:space="preserve">1 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E1F34A" w14:textId="77777777" w:rsidR="00580E58" w:rsidRDefault="00000000">
            <w:pPr>
              <w:ind w:left="10"/>
              <w:jc w:val="both"/>
            </w:pPr>
            <w:r>
              <w:rPr>
                <w:rFonts w:ascii="Arial" w:eastAsia="Arial" w:hAnsi="Arial" w:cs="Arial"/>
                <w:sz w:val="72"/>
              </w:rPr>
              <w:t xml:space="preserve">11 </w:t>
            </w:r>
          </w:p>
        </w:tc>
        <w:tc>
          <w:tcPr>
            <w:tcW w:w="9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3F1F4C" w14:textId="77777777" w:rsidR="00580E58" w:rsidRDefault="00000000">
            <w:pPr>
              <w:ind w:left="192"/>
              <w:jc w:val="both"/>
            </w:pPr>
            <w:r>
              <w:rPr>
                <w:rFonts w:ascii="Arial" w:eastAsia="Arial" w:hAnsi="Arial" w:cs="Arial"/>
                <w:sz w:val="72"/>
              </w:rPr>
              <w:t xml:space="preserve">4 </w:t>
            </w:r>
          </w:p>
        </w:tc>
      </w:tr>
      <w:tr w:rsidR="00580E58" w14:paraId="1D1B39C4" w14:textId="77777777">
        <w:trPr>
          <w:trHeight w:val="836"/>
        </w:trPr>
        <w:tc>
          <w:tcPr>
            <w:tcW w:w="13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F709C5" w14:textId="77777777" w:rsidR="00580E58" w:rsidRDefault="00000000">
            <w:pPr>
              <w:ind w:left="206"/>
              <w:jc w:val="both"/>
            </w:pPr>
            <w:r>
              <w:rPr>
                <w:rFonts w:ascii="Arial" w:eastAsia="Arial" w:hAnsi="Arial" w:cs="Arial"/>
                <w:sz w:val="72"/>
              </w:rPr>
              <w:t xml:space="preserve">x2 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3EB82F" w14:textId="77777777" w:rsidR="00580E58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2CD963" w14:textId="77777777" w:rsidR="00580E58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9C7D9C" w14:textId="77777777" w:rsidR="00580E58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8BB0EB" w14:textId="77777777" w:rsidR="00580E58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0F331C" w14:textId="77777777" w:rsidR="00580E58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28B03D" w14:textId="77777777" w:rsidR="00580E58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FDB967" w14:textId="77777777" w:rsidR="00580E58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BE6276" w14:textId="77777777" w:rsidR="00580E58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D40BA0" w14:textId="77777777" w:rsidR="00580E58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CEF341" w14:textId="77777777" w:rsidR="00580E58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5707A9" w14:textId="77777777" w:rsidR="00580E58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9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CDD2C2" w14:textId="77777777" w:rsidR="00580E58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</w:tr>
      <w:tr w:rsidR="00580E58" w14:paraId="46C3BDC9" w14:textId="77777777">
        <w:trPr>
          <w:trHeight w:val="840"/>
        </w:trPr>
        <w:tc>
          <w:tcPr>
            <w:tcW w:w="13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83CD26" w14:textId="77777777" w:rsidR="00580E58" w:rsidRDefault="00000000">
            <w:pPr>
              <w:ind w:left="206"/>
              <w:jc w:val="both"/>
            </w:pPr>
            <w:r>
              <w:rPr>
                <w:rFonts w:ascii="Arial" w:eastAsia="Arial" w:hAnsi="Arial" w:cs="Arial"/>
                <w:sz w:val="72"/>
              </w:rPr>
              <w:t xml:space="preserve">x5 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620671" w14:textId="77777777" w:rsidR="00580E58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9DFC82" w14:textId="77777777" w:rsidR="00580E58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ECF0CE" w14:textId="77777777" w:rsidR="00580E58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DEBFB0" w14:textId="77777777" w:rsidR="00580E58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6CAD44" w14:textId="77777777" w:rsidR="00580E58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3FB383" w14:textId="77777777" w:rsidR="00580E58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D69011" w14:textId="77777777" w:rsidR="00580E58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61BB90" w14:textId="77777777" w:rsidR="00580E58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653F8E" w14:textId="77777777" w:rsidR="00580E58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4405ED" w14:textId="77777777" w:rsidR="00580E58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A418AF" w14:textId="77777777" w:rsidR="00580E58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9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53C545" w14:textId="77777777" w:rsidR="00580E58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</w:tr>
      <w:tr w:rsidR="00580E58" w14:paraId="075B1882" w14:textId="77777777">
        <w:trPr>
          <w:trHeight w:val="840"/>
        </w:trPr>
        <w:tc>
          <w:tcPr>
            <w:tcW w:w="13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549A11" w14:textId="77777777" w:rsidR="00580E58" w:rsidRDefault="00000000">
            <w:pPr>
              <w:ind w:left="5"/>
              <w:jc w:val="both"/>
            </w:pPr>
            <w:r>
              <w:rPr>
                <w:rFonts w:ascii="Arial" w:eastAsia="Arial" w:hAnsi="Arial" w:cs="Arial"/>
                <w:sz w:val="72"/>
              </w:rPr>
              <w:t xml:space="preserve">x10 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A7540B" w14:textId="77777777" w:rsidR="00580E58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5009FB" w14:textId="77777777" w:rsidR="00580E58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9BAFE3" w14:textId="77777777" w:rsidR="00580E58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B758CD" w14:textId="77777777" w:rsidR="00580E58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D6994C" w14:textId="77777777" w:rsidR="00580E58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C3D6DF" w14:textId="77777777" w:rsidR="00580E58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16EFD1" w14:textId="77777777" w:rsidR="00580E58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FB17B7" w14:textId="77777777" w:rsidR="00580E58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C9ABCF" w14:textId="77777777" w:rsidR="00580E58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D1066F" w14:textId="77777777" w:rsidR="00580E58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F088D2" w14:textId="77777777" w:rsidR="00580E58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9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BDB87C" w14:textId="77777777" w:rsidR="00580E58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</w:tr>
    </w:tbl>
    <w:p w14:paraId="4CC7F430" w14:textId="77777777" w:rsidR="00580E58" w:rsidRDefault="00000000">
      <w:pPr>
        <w:spacing w:after="0"/>
      </w:pPr>
      <w:r>
        <w:t xml:space="preserve"> </w:t>
      </w:r>
    </w:p>
    <w:sectPr w:rsidR="00580E58">
      <w:pgSz w:w="16838" w:h="11904" w:orient="landscape"/>
      <w:pgMar w:top="1440" w:right="2506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A0MDU0MTIxszQ0tLRQ0lEKTi0uzszPAykwqgUAsVbNfCwAAAA="/>
  </w:docVars>
  <w:rsids>
    <w:rsidRoot w:val="00580E58"/>
    <w:rsid w:val="00272596"/>
    <w:rsid w:val="00580E58"/>
    <w:rsid w:val="005C59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F18211"/>
  <w15:docId w15:val="{A95BBDC2-B5B5-4C6E-8827-2636533CE9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/>
      <w:ind w:left="45"/>
      <w:jc w:val="right"/>
      <w:outlineLvl w:val="0"/>
    </w:pPr>
    <w:rPr>
      <w:rFonts w:ascii="Arial" w:eastAsia="Arial" w:hAnsi="Arial" w:cs="Arial"/>
      <w:color w:val="000000"/>
      <w:sz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color w:val="000000"/>
      <w:sz w:val="4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</Words>
  <Characters>197</Characters>
  <Application>Microsoft Office Word</Application>
  <DocSecurity>0</DocSecurity>
  <Lines>1</Lines>
  <Paragraphs>1</Paragraphs>
  <ScaleCrop>false</ScaleCrop>
  <Company/>
  <LinksUpToDate>false</LinksUpToDate>
  <CharactersWithSpaces>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.Kay</dc:creator>
  <cp:keywords/>
  <cp:lastModifiedBy>Hodan Jama Yussuf</cp:lastModifiedBy>
  <cp:revision>3</cp:revision>
  <dcterms:created xsi:type="dcterms:W3CDTF">2022-10-22T09:39:00Z</dcterms:created>
  <dcterms:modified xsi:type="dcterms:W3CDTF">2022-10-22T1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93f88a33605bace71ba2414cee35058d64410ab7caa2945b5ca12ad9ce090ea</vt:lpwstr>
  </property>
</Properties>
</file>